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A93" w:rsidRDefault="00740E00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noProof/>
          <w:lang w:eastAsia="pt-BR" w:bidi="ar-SA"/>
        </w:rPr>
        <w:drawing>
          <wp:inline distT="0" distB="0" distL="0" distR="0">
            <wp:extent cx="838200" cy="819150"/>
            <wp:effectExtent l="0" t="0" r="0" b="0"/>
            <wp:docPr id="1" name="Imagem 1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A93" w:rsidRDefault="00740E00">
      <w:pPr>
        <w:pStyle w:val="Normal1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Ministério da Educação</w:t>
      </w:r>
    </w:p>
    <w:p w:rsidR="00772A93" w:rsidRDefault="00740E00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niversidade Federal dos Vales do Jequitinhonha e Mucuri</w:t>
      </w:r>
    </w:p>
    <w:p w:rsidR="00772A93" w:rsidRDefault="00740E00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stituto de Ciência e Tecnologia</w:t>
      </w:r>
    </w:p>
    <w:p w:rsidR="00FC55BE" w:rsidRDefault="00FC55BE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gregação</w:t>
      </w:r>
    </w:p>
    <w:p w:rsidR="00772A93" w:rsidRDefault="00772A93">
      <w:pPr>
        <w:spacing w:after="0" w:line="240" w:lineRule="auto"/>
        <w:rPr>
          <w:rFonts w:cstheme="minorHAnsi"/>
          <w:sz w:val="24"/>
          <w:szCs w:val="24"/>
        </w:rPr>
      </w:pPr>
    </w:p>
    <w:p w:rsidR="00080A11" w:rsidRDefault="00080A11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FC55BE" w:rsidRDefault="00FC55BE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7769A3">
        <w:rPr>
          <w:rFonts w:cstheme="minorHAnsi"/>
          <w:b/>
          <w:sz w:val="28"/>
          <w:szCs w:val="28"/>
        </w:rPr>
        <w:t>Anexo III – Resolução N</w:t>
      </w:r>
      <w:r w:rsidRPr="007769A3">
        <w:rPr>
          <w:rFonts w:cstheme="minorHAnsi"/>
          <w:b/>
          <w:sz w:val="28"/>
          <w:szCs w:val="28"/>
          <w:u w:val="single"/>
          <w:vertAlign w:val="superscript"/>
        </w:rPr>
        <w:t>o</w:t>
      </w:r>
      <w:r w:rsidRPr="007769A3">
        <w:rPr>
          <w:rFonts w:cstheme="minorHAnsi"/>
          <w:b/>
          <w:sz w:val="28"/>
          <w:szCs w:val="28"/>
        </w:rPr>
        <w:t xml:space="preserve"> 01/ICT, de 03 de maio de </w:t>
      </w:r>
      <w:proofErr w:type="gramStart"/>
      <w:r w:rsidRPr="007769A3">
        <w:rPr>
          <w:rFonts w:cstheme="minorHAnsi"/>
          <w:b/>
          <w:sz w:val="28"/>
          <w:szCs w:val="28"/>
        </w:rPr>
        <w:t>2019</w:t>
      </w:r>
      <w:proofErr w:type="gramEnd"/>
      <w:r w:rsidRPr="007769A3">
        <w:rPr>
          <w:rFonts w:cstheme="minorHAnsi"/>
          <w:b/>
          <w:sz w:val="28"/>
          <w:szCs w:val="28"/>
        </w:rPr>
        <w:t xml:space="preserve"> </w:t>
      </w:r>
    </w:p>
    <w:p w:rsidR="007769A3" w:rsidRDefault="007769A3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7769A3" w:rsidRPr="007769A3" w:rsidRDefault="007769A3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8A1D83" w:rsidRDefault="008A1D83" w:rsidP="00FC55BE">
      <w:pPr>
        <w:spacing w:after="0" w:line="240" w:lineRule="auto"/>
        <w:jc w:val="center"/>
        <w:rPr>
          <w:rFonts w:cstheme="minorHAnsi"/>
          <w:b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odelo Memorial Descritiv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UNIVERSIDADE FEDERAL DOS VALES DO JEQUITINHONHA E MUCURI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NOME COMPLET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EMORIAL DESCRITIV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OBILIDADE ACADÊMICA INTERNACIONAL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Diamantina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ês/an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>SUMÁRIO</w:t>
      </w: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1. Identificação_________________________________________________________</w:t>
      </w:r>
      <w:r w:rsidR="007769A3">
        <w:rPr>
          <w:rFonts w:cstheme="minorHAnsi"/>
          <w:sz w:val="24"/>
          <w:szCs w:val="24"/>
        </w:rPr>
        <w:t>_</w:t>
      </w:r>
      <w:r w:rsidRPr="007769A3">
        <w:rPr>
          <w:rFonts w:cstheme="minorHAnsi"/>
          <w:sz w:val="24"/>
          <w:szCs w:val="24"/>
        </w:rPr>
        <w:t>_____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2. Mobilidade acadêmica____________________________</w:t>
      </w:r>
      <w:r w:rsidRPr="007769A3">
        <w:rPr>
          <w:rFonts w:cstheme="minorHAnsi"/>
          <w:sz w:val="24"/>
          <w:szCs w:val="24"/>
          <w:u w:val="single"/>
        </w:rPr>
        <w:tab/>
      </w:r>
      <w:r w:rsidRPr="007769A3">
        <w:rPr>
          <w:rFonts w:cstheme="minorHAnsi"/>
          <w:sz w:val="24"/>
          <w:szCs w:val="24"/>
          <w:u w:val="single"/>
        </w:rPr>
        <w:tab/>
        <w:t>____</w:t>
      </w:r>
      <w:r w:rsidRPr="007769A3">
        <w:rPr>
          <w:rFonts w:cstheme="minorHAnsi"/>
          <w:sz w:val="24"/>
          <w:szCs w:val="24"/>
        </w:rPr>
        <w:t>___</w:t>
      </w:r>
      <w:r w:rsidR="007769A3">
        <w:rPr>
          <w:rFonts w:cstheme="minorHAnsi"/>
          <w:sz w:val="24"/>
          <w:szCs w:val="24"/>
        </w:rPr>
        <w:t>______</w:t>
      </w:r>
      <w:r w:rsidRPr="007769A3">
        <w:rPr>
          <w:rFonts w:cstheme="minorHAnsi"/>
          <w:sz w:val="24"/>
          <w:szCs w:val="24"/>
        </w:rPr>
        <w:t>_</w:t>
      </w:r>
      <w:r w:rsidR="007769A3">
        <w:rPr>
          <w:rFonts w:cstheme="minorHAnsi"/>
          <w:sz w:val="24"/>
          <w:szCs w:val="24"/>
          <w:u w:val="single"/>
        </w:rPr>
        <w:t xml:space="preserve"> </w:t>
      </w:r>
      <w:r w:rsidRPr="007769A3">
        <w:rPr>
          <w:rFonts w:cstheme="minorHAnsi"/>
          <w:sz w:val="24"/>
          <w:szCs w:val="24"/>
        </w:rPr>
        <w:t>_____</w:t>
      </w:r>
      <w:proofErr w:type="spellStart"/>
      <w:r w:rsidRPr="007769A3">
        <w:rPr>
          <w:rFonts w:cstheme="minorHAnsi"/>
          <w:sz w:val="24"/>
          <w:szCs w:val="24"/>
        </w:rPr>
        <w:t>xx</w:t>
      </w:r>
      <w:proofErr w:type="spellEnd"/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3. Disciplinas_____________________________________________________________</w:t>
      </w:r>
      <w:r w:rsidR="007769A3">
        <w:rPr>
          <w:rFonts w:cstheme="minorHAnsi"/>
          <w:sz w:val="24"/>
          <w:szCs w:val="24"/>
          <w:u w:val="single"/>
        </w:rPr>
        <w:t xml:space="preserve">    </w:t>
      </w:r>
      <w:r w:rsidRPr="007769A3">
        <w:rPr>
          <w:rFonts w:cstheme="minorHAnsi"/>
          <w:sz w:val="24"/>
          <w:szCs w:val="24"/>
        </w:rPr>
        <w:t>___</w:t>
      </w:r>
      <w:proofErr w:type="spellStart"/>
      <w:r w:rsidRPr="007769A3">
        <w:rPr>
          <w:rFonts w:cstheme="minorHAnsi"/>
          <w:sz w:val="24"/>
          <w:szCs w:val="24"/>
        </w:rPr>
        <w:t>xx</w:t>
      </w:r>
      <w:proofErr w:type="spellEnd"/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4. Cursos____________________________________________________________________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5. Outros__________________________________________________________________</w:t>
      </w:r>
      <w:r w:rsidR="007769A3">
        <w:rPr>
          <w:rFonts w:cstheme="minorHAnsi"/>
          <w:sz w:val="24"/>
          <w:szCs w:val="24"/>
          <w:u w:val="single"/>
        </w:rPr>
        <w:t xml:space="preserve">    </w:t>
      </w:r>
      <w:r w:rsidRPr="007769A3">
        <w:rPr>
          <w:rFonts w:cstheme="minorHAnsi"/>
          <w:sz w:val="24"/>
          <w:szCs w:val="24"/>
        </w:rPr>
        <w:t>_</w:t>
      </w:r>
      <w:proofErr w:type="spellStart"/>
      <w:r w:rsidRPr="007769A3">
        <w:rPr>
          <w:rFonts w:cstheme="minorHAnsi"/>
          <w:sz w:val="24"/>
          <w:szCs w:val="24"/>
        </w:rPr>
        <w:t>xx</w:t>
      </w:r>
      <w:proofErr w:type="spellEnd"/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>1. IDENTIFICAÇÃ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Nome completo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Matrícula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  <w:u w:val="single"/>
        </w:rPr>
      </w:pPr>
      <w:r w:rsidRPr="007769A3">
        <w:rPr>
          <w:rFonts w:cstheme="minorHAnsi"/>
          <w:sz w:val="24"/>
          <w:szCs w:val="24"/>
        </w:rPr>
        <w:t>Curso:</w:t>
      </w:r>
      <w:r w:rsidRPr="007769A3">
        <w:rPr>
          <w:rFonts w:cstheme="minorHAnsi"/>
          <w:sz w:val="24"/>
          <w:szCs w:val="24"/>
        </w:rPr>
        <w:tab/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Período de mobilidade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Programa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Universidade:</w:t>
      </w:r>
      <w:r w:rsidRPr="007769A3">
        <w:rPr>
          <w:rFonts w:cstheme="minorHAnsi"/>
          <w:sz w:val="24"/>
          <w:szCs w:val="24"/>
          <w:u w:val="single"/>
        </w:rPr>
        <w:t xml:space="preserve">               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sz w:val="24"/>
          <w:szCs w:val="24"/>
        </w:rPr>
        <w:t>País:</w:t>
      </w:r>
      <w:r w:rsidRPr="007769A3">
        <w:rPr>
          <w:rFonts w:cstheme="minorHAnsi"/>
          <w:sz w:val="24"/>
          <w:szCs w:val="24"/>
          <w:u w:val="single"/>
        </w:rPr>
        <w:t xml:space="preserve">      </w:t>
      </w:r>
      <w:r w:rsidR="007769A3">
        <w:rPr>
          <w:rFonts w:cstheme="minorHAnsi"/>
          <w:sz w:val="24"/>
          <w:szCs w:val="24"/>
          <w:u w:val="single"/>
        </w:rPr>
        <w:t xml:space="preserve">   </w:t>
      </w:r>
    </w:p>
    <w:p w:rsidR="008A1D83" w:rsidRPr="007769A3" w:rsidRDefault="008A1D83" w:rsidP="007769A3">
      <w:pPr>
        <w:spacing w:after="0" w:line="276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 xml:space="preserve">2. MOBILIDADE ACADÊMICA 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  <w:u w:val="single"/>
        </w:rPr>
        <w:t>Orientações</w:t>
      </w:r>
      <w:r w:rsidRPr="007769A3">
        <w:rPr>
          <w:rFonts w:cstheme="minorHAnsi"/>
          <w:sz w:val="24"/>
          <w:szCs w:val="24"/>
        </w:rPr>
        <w:t>:</w:t>
      </w:r>
    </w:p>
    <w:p w:rsidR="008A1D8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7769A3" w:rsidRPr="007769A3" w:rsidRDefault="007769A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Fazer uma avaliação crítica da sua experiência durante o período de mobilidade acadêmica internacional. 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Quais foram suas expectativas? As mesmas foram alcançadas? Quais dificuldades enfrentou? O que</w:t>
      </w:r>
      <w:r w:rsidR="007769A3" w:rsidRPr="007769A3">
        <w:rPr>
          <w:rFonts w:cstheme="minorHAnsi"/>
          <w:sz w:val="24"/>
          <w:szCs w:val="24"/>
        </w:rPr>
        <w:t xml:space="preserve"> </w:t>
      </w:r>
      <w:r w:rsidRPr="007769A3">
        <w:rPr>
          <w:rFonts w:cstheme="minorHAnsi"/>
          <w:sz w:val="24"/>
          <w:szCs w:val="24"/>
        </w:rPr>
        <w:t xml:space="preserve">você poderia informar sobre a cultura do país e as relações interpessoais com os colegas estrangeiros? 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Como essa experiência pode trazer melhorias para sua formação e carreira?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Com a sua experiência o que você pode propor para melhoria do curso de Engenharia de Alimentos?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Anexar comprovantes da mobilidade acadêmica.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 xml:space="preserve">3. </w:t>
      </w:r>
      <w:r w:rsidR="008A1D83" w:rsidRPr="007769A3">
        <w:rPr>
          <w:rFonts w:cstheme="minorHAnsi"/>
          <w:b/>
          <w:sz w:val="24"/>
          <w:szCs w:val="24"/>
        </w:rPr>
        <w:t xml:space="preserve">DISCIPLINAS </w:t>
      </w:r>
    </w:p>
    <w:p w:rsidR="007769A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  <w:u w:val="single"/>
        </w:rPr>
        <w:t>Orientações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7769A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Criar um </w:t>
      </w:r>
      <w:proofErr w:type="spellStart"/>
      <w:r w:rsidRPr="007769A3">
        <w:rPr>
          <w:rFonts w:cstheme="minorHAnsi"/>
          <w:sz w:val="24"/>
          <w:szCs w:val="24"/>
        </w:rPr>
        <w:t>subtópico</w:t>
      </w:r>
      <w:proofErr w:type="spellEnd"/>
      <w:r w:rsidRPr="007769A3">
        <w:rPr>
          <w:rFonts w:cstheme="minorHAnsi"/>
          <w:sz w:val="24"/>
          <w:szCs w:val="24"/>
        </w:rPr>
        <w:t xml:space="preserve"> para cada disciplina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para cada, o nome da disciplina, carga horária, professor responsável, ementa e conteúdo programátic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qual a importância desta disciplina para a sua formaçã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Fazer avaliação crítica da disciplina (método do professor, provas, se estava de acordo com a expectativa, o que poderia ser melhorado)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Anexar comprovante das disciplinas que foram cursadas. 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7769A3" w:rsidP="007769A3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4. </w:t>
      </w:r>
      <w:r w:rsidR="008A1D83" w:rsidRPr="007769A3">
        <w:rPr>
          <w:rFonts w:cstheme="minorHAnsi"/>
          <w:b/>
          <w:sz w:val="24"/>
          <w:szCs w:val="24"/>
        </w:rPr>
        <w:t xml:space="preserve">CURSOS </w:t>
      </w:r>
    </w:p>
    <w:p w:rsid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  <w:u w:val="single"/>
        </w:rPr>
        <w:t>Orientações</w:t>
      </w:r>
      <w:r w:rsidRPr="007769A3">
        <w:rPr>
          <w:rFonts w:cstheme="minorHAnsi"/>
          <w:b/>
          <w:sz w:val="24"/>
          <w:szCs w:val="24"/>
        </w:rPr>
        <w:t>: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7769A3" w:rsidRDefault="007769A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Criar um </w:t>
      </w:r>
      <w:proofErr w:type="spellStart"/>
      <w:r w:rsidRPr="007769A3">
        <w:rPr>
          <w:rFonts w:cstheme="minorHAnsi"/>
          <w:sz w:val="24"/>
          <w:szCs w:val="24"/>
        </w:rPr>
        <w:t>subtópico</w:t>
      </w:r>
      <w:proofErr w:type="spellEnd"/>
      <w:r w:rsidRPr="007769A3">
        <w:rPr>
          <w:rFonts w:cstheme="minorHAnsi"/>
          <w:sz w:val="24"/>
          <w:szCs w:val="24"/>
        </w:rPr>
        <w:t xml:space="preserve"> para cada curs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para cada, o nome do curso, carga horária, professor responsável, ementa e conteúdo programátic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qual a importância deste curso para a sua formaçã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Fazer avaliação crítica do curso (método do professor, provas, se estava de acordo com a expectativa, o que poderia ser melhorado)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Anexar comprovante dos cursos realizados. 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5. </w:t>
      </w:r>
      <w:r w:rsidR="008A1D83" w:rsidRPr="007769A3">
        <w:rPr>
          <w:rFonts w:cstheme="minorHAnsi"/>
          <w:b/>
          <w:sz w:val="24"/>
          <w:szCs w:val="24"/>
        </w:rPr>
        <w:t>OUTROS</w:t>
      </w:r>
    </w:p>
    <w:p w:rsidR="007769A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  <w:u w:val="single"/>
        </w:rPr>
        <w:t>Orientações</w:t>
      </w: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Se for cabível, descrever outros assuntos que gostaria de relatar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Anexar comprovantes se for o caso. 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FC55BE" w:rsidRDefault="008A1D83" w:rsidP="00FC55BE">
      <w:pPr>
        <w:spacing w:after="0" w:line="240" w:lineRule="auto"/>
        <w:jc w:val="center"/>
        <w:rPr>
          <w:rFonts w:cstheme="minorHAnsi"/>
          <w:b/>
        </w:rPr>
      </w:pPr>
    </w:p>
    <w:p w:rsidR="00772A93" w:rsidRDefault="00772A93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772A93">
      <w:footerReference w:type="default" r:id="rId11"/>
      <w:footerReference w:type="first" r:id="rId12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18EC" w:rsidRDefault="00A318EC">
      <w:pPr>
        <w:spacing w:after="0" w:line="240" w:lineRule="auto"/>
      </w:pPr>
      <w:r>
        <w:separator/>
      </w:r>
    </w:p>
  </w:endnote>
  <w:endnote w:type="continuationSeparator" w:id="0">
    <w:p w:rsidR="00A318EC" w:rsidRDefault="00A318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A1D83" w:rsidRPr="00A31B34" w:rsidRDefault="008A1D83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8A1D83" w:rsidRPr="00A31B34" w:rsidRDefault="008A1D83">
            <w:pPr>
              <w:pStyle w:val="Rodap"/>
              <w:jc w:val="center"/>
              <w:rPr>
                <w:bCs/>
                <w:sz w:val="20"/>
                <w:szCs w:val="20"/>
              </w:rPr>
            </w:pPr>
            <w:proofErr w:type="gramStart"/>
            <w:r w:rsidRPr="00A31B34">
              <w:rPr>
                <w:sz w:val="20"/>
                <w:szCs w:val="20"/>
              </w:rPr>
              <w:t>pág.</w:t>
            </w:r>
            <w:proofErr w:type="gramEnd"/>
            <w:r w:rsidRPr="00A31B34">
              <w:rPr>
                <w:sz w:val="20"/>
                <w:szCs w:val="20"/>
              </w:rPr>
              <w:t xml:space="preserve">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080A11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080A11">
              <w:rPr>
                <w:bCs/>
                <w:noProof/>
                <w:sz w:val="20"/>
                <w:szCs w:val="20"/>
              </w:rPr>
              <w:t>7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8A1D83" w:rsidRPr="00A31B34" w:rsidRDefault="00A318EC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8A1D83" w:rsidRDefault="008A1D83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8456 </w:t>
        </w:r>
      </w:p>
      <w:p w:rsidR="008A1D83" w:rsidRPr="00102018" w:rsidRDefault="008A1D83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8A1D83" w:rsidRDefault="008A1D83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8A1D83" w:rsidRPr="00A31B34" w:rsidRDefault="008A1D83" w:rsidP="00A31B34">
        <w:pPr>
          <w:pStyle w:val="Rodap"/>
          <w:jc w:val="center"/>
          <w:rPr>
            <w:sz w:val="10"/>
            <w:szCs w:val="10"/>
          </w:rPr>
        </w:pPr>
      </w:p>
      <w:p w:rsidR="008A1D83" w:rsidRPr="00A31B34" w:rsidRDefault="008A1D83" w:rsidP="00A31B34">
        <w:pPr>
          <w:pStyle w:val="Rodap"/>
          <w:jc w:val="center"/>
          <w:rPr>
            <w:bCs/>
            <w:sz w:val="20"/>
            <w:szCs w:val="20"/>
          </w:rPr>
        </w:pPr>
        <w:proofErr w:type="gramStart"/>
        <w:r w:rsidRPr="00A31B34">
          <w:rPr>
            <w:sz w:val="20"/>
            <w:szCs w:val="20"/>
          </w:rPr>
          <w:t>pág.</w:t>
        </w:r>
        <w:proofErr w:type="gramEnd"/>
        <w:r w:rsidRPr="00A31B34">
          <w:rPr>
            <w:sz w:val="20"/>
            <w:szCs w:val="20"/>
          </w:rPr>
          <w:t xml:space="preserve">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080A11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080A11">
          <w:rPr>
            <w:bCs/>
            <w:noProof/>
            <w:sz w:val="20"/>
            <w:szCs w:val="20"/>
          </w:rPr>
          <w:t>7</w:t>
        </w:r>
        <w:r w:rsidRPr="00A31B34">
          <w:rPr>
            <w:bCs/>
            <w:sz w:val="20"/>
            <w:szCs w:val="20"/>
          </w:rPr>
          <w:fldChar w:fldCharType="end"/>
        </w:r>
      </w:p>
      <w:p w:rsidR="008A1D83" w:rsidRPr="00A31B34" w:rsidRDefault="00A318EC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8A1D83" w:rsidRDefault="008A1D83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8456 </w:t>
    </w:r>
  </w:p>
  <w:p w:rsidR="008A1D83" w:rsidRDefault="008A1D83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18EC" w:rsidRDefault="00A318EC">
      <w:pPr>
        <w:spacing w:after="0" w:line="240" w:lineRule="auto"/>
      </w:pPr>
      <w:r>
        <w:separator/>
      </w:r>
    </w:p>
  </w:footnote>
  <w:footnote w:type="continuationSeparator" w:id="0">
    <w:p w:rsidR="00A318EC" w:rsidRDefault="00A318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2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6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11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7"/>
  </w:num>
  <w:num w:numId="5">
    <w:abstractNumId w:val="2"/>
  </w:num>
  <w:num w:numId="6">
    <w:abstractNumId w:val="8"/>
  </w:num>
  <w:num w:numId="7">
    <w:abstractNumId w:val="6"/>
  </w:num>
  <w:num w:numId="8">
    <w:abstractNumId w:val="9"/>
  </w:num>
  <w:num w:numId="9">
    <w:abstractNumId w:val="4"/>
  </w:num>
  <w:num w:numId="10">
    <w:abstractNumId w:val="11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80A11"/>
    <w:rsid w:val="000A5EEC"/>
    <w:rsid w:val="000A7EF2"/>
    <w:rsid w:val="000B3465"/>
    <w:rsid w:val="000C6275"/>
    <w:rsid w:val="000D4C06"/>
    <w:rsid w:val="000E64EF"/>
    <w:rsid w:val="00102018"/>
    <w:rsid w:val="001479CA"/>
    <w:rsid w:val="0016695F"/>
    <w:rsid w:val="001857CA"/>
    <w:rsid w:val="001E1869"/>
    <w:rsid w:val="001F387D"/>
    <w:rsid w:val="0025432D"/>
    <w:rsid w:val="0028467B"/>
    <w:rsid w:val="002901F9"/>
    <w:rsid w:val="00292588"/>
    <w:rsid w:val="002B4D0A"/>
    <w:rsid w:val="003317AE"/>
    <w:rsid w:val="003348B4"/>
    <w:rsid w:val="003503ED"/>
    <w:rsid w:val="00371319"/>
    <w:rsid w:val="00371DEE"/>
    <w:rsid w:val="004425BE"/>
    <w:rsid w:val="00527749"/>
    <w:rsid w:val="005430C6"/>
    <w:rsid w:val="00555583"/>
    <w:rsid w:val="005700A0"/>
    <w:rsid w:val="00617768"/>
    <w:rsid w:val="0063032A"/>
    <w:rsid w:val="00655BD4"/>
    <w:rsid w:val="006908B4"/>
    <w:rsid w:val="006C497D"/>
    <w:rsid w:val="006D03D2"/>
    <w:rsid w:val="006D51C6"/>
    <w:rsid w:val="0071390C"/>
    <w:rsid w:val="00740E00"/>
    <w:rsid w:val="00744F83"/>
    <w:rsid w:val="00772A93"/>
    <w:rsid w:val="007769A3"/>
    <w:rsid w:val="007778D4"/>
    <w:rsid w:val="007B56C4"/>
    <w:rsid w:val="0080303C"/>
    <w:rsid w:val="008255E7"/>
    <w:rsid w:val="0086061B"/>
    <w:rsid w:val="008670F7"/>
    <w:rsid w:val="008A1D83"/>
    <w:rsid w:val="008D74BF"/>
    <w:rsid w:val="008E0264"/>
    <w:rsid w:val="008F0907"/>
    <w:rsid w:val="008F557B"/>
    <w:rsid w:val="00954577"/>
    <w:rsid w:val="009810A6"/>
    <w:rsid w:val="009B3EDF"/>
    <w:rsid w:val="009E2CB9"/>
    <w:rsid w:val="009F6061"/>
    <w:rsid w:val="00A06704"/>
    <w:rsid w:val="00A318EC"/>
    <w:rsid w:val="00A31B34"/>
    <w:rsid w:val="00A3242A"/>
    <w:rsid w:val="00A46561"/>
    <w:rsid w:val="00A65274"/>
    <w:rsid w:val="00AB2014"/>
    <w:rsid w:val="00AF28D2"/>
    <w:rsid w:val="00AF2D78"/>
    <w:rsid w:val="00AF34E0"/>
    <w:rsid w:val="00B07CD3"/>
    <w:rsid w:val="00B25692"/>
    <w:rsid w:val="00B414B2"/>
    <w:rsid w:val="00B84C2A"/>
    <w:rsid w:val="00BA7DEB"/>
    <w:rsid w:val="00C103C5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E312B8"/>
    <w:rsid w:val="00E5060C"/>
    <w:rsid w:val="00E8298E"/>
    <w:rsid w:val="00E90483"/>
    <w:rsid w:val="00EB4BDE"/>
    <w:rsid w:val="00EB71DC"/>
    <w:rsid w:val="00F75E5D"/>
    <w:rsid w:val="00FC55BE"/>
    <w:rsid w:val="00FD32E5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uiPriority="0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5C31DA-1AB9-4ACC-A8C1-157F9DF7D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15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Lucas Franco</cp:lastModifiedBy>
  <cp:revision>3</cp:revision>
  <cp:lastPrinted>2019-06-03T23:09:00Z</cp:lastPrinted>
  <dcterms:created xsi:type="dcterms:W3CDTF">2019-09-18T16:21:00Z</dcterms:created>
  <dcterms:modified xsi:type="dcterms:W3CDTF">2019-09-18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